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B408D" w14:textId="3476C60A" w:rsidR="00417478" w:rsidRDefault="005C1B69" w:rsidP="005C1B69">
      <w:pPr>
        <w:ind w:left="1440" w:firstLine="720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5C1B69">
        <w:rPr>
          <w:rFonts w:asciiTheme="majorBidi" w:hAnsiTheme="majorBidi" w:cstheme="majorBidi"/>
          <w:b/>
          <w:bCs/>
          <w:sz w:val="40"/>
          <w:szCs w:val="40"/>
          <w:u w:val="single"/>
        </w:rPr>
        <w:t>LAB # 11 Assignment</w:t>
      </w:r>
    </w:p>
    <w:p w14:paraId="1437439A" w14:textId="77777777" w:rsidR="00DE3AC3" w:rsidRDefault="00DE3AC3" w:rsidP="00DE3AC3">
      <w:pPr>
        <w:rPr>
          <w:b/>
          <w:bCs/>
          <w:sz w:val="28"/>
          <w:szCs w:val="28"/>
        </w:rPr>
      </w:pPr>
    </w:p>
    <w:p w14:paraId="3DF28F95" w14:textId="1D7B09E4" w:rsidR="00DE3AC3" w:rsidRPr="00DE3AC3" w:rsidRDefault="00DE3AC3" w:rsidP="00DE3AC3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DE3AC3">
        <w:rPr>
          <w:b/>
          <w:bCs/>
          <w:sz w:val="28"/>
          <w:szCs w:val="28"/>
        </w:rPr>
        <w:t xml:space="preserve">Roll no: 20k-0409 </w:t>
      </w:r>
      <w:r w:rsidRPr="00DE3AC3">
        <w:rPr>
          <w:b/>
          <w:bCs/>
          <w:sz w:val="28"/>
          <w:szCs w:val="28"/>
        </w:rPr>
        <w:tab/>
      </w:r>
      <w:r w:rsidRPr="00DE3AC3">
        <w:rPr>
          <w:b/>
          <w:bCs/>
          <w:sz w:val="28"/>
          <w:szCs w:val="28"/>
        </w:rPr>
        <w:tab/>
      </w:r>
      <w:r w:rsidRPr="00DE3AC3">
        <w:rPr>
          <w:b/>
          <w:bCs/>
          <w:sz w:val="28"/>
          <w:szCs w:val="28"/>
        </w:rPr>
        <w:tab/>
      </w:r>
      <w:r w:rsidRPr="00DE3AC3">
        <w:rPr>
          <w:b/>
          <w:bCs/>
          <w:sz w:val="28"/>
          <w:szCs w:val="28"/>
        </w:rPr>
        <w:tab/>
        <w:t>Name: Mukand</w:t>
      </w:r>
    </w:p>
    <w:p w14:paraId="341FAB12" w14:textId="77777777" w:rsidR="00DE3AC3" w:rsidRPr="005C1B69" w:rsidRDefault="00DE3AC3" w:rsidP="00DE3AC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73B7751B" w14:textId="3BB628C9" w:rsidR="000B5A19" w:rsidRDefault="000B5A19" w:rsidP="005C1B69">
      <w:pPr>
        <w:jc w:val="highKashida"/>
        <w:rPr>
          <w:sz w:val="32"/>
          <w:szCs w:val="32"/>
        </w:rPr>
      </w:pPr>
      <w:r>
        <w:rPr>
          <w:sz w:val="32"/>
          <w:szCs w:val="32"/>
        </w:rPr>
        <w:t>Ques 1:</w:t>
      </w:r>
    </w:p>
    <w:p w14:paraId="578B2886" w14:textId="77777777" w:rsidR="000B5A19" w:rsidRPr="000B5A19" w:rsidRDefault="000B5A19" w:rsidP="000B5A19">
      <w:pPr>
        <w:pStyle w:val="BodyText"/>
        <w:rPr>
          <w:b/>
          <w:bCs/>
          <w:sz w:val="36"/>
          <w:szCs w:val="36"/>
        </w:rPr>
      </w:pPr>
      <w:r w:rsidRPr="000B5A19">
        <w:rPr>
          <w:b/>
          <w:bCs/>
          <w:sz w:val="28"/>
          <w:szCs w:val="28"/>
        </w:rPr>
        <w:t>Implement SR Latch by using logic gates.</w:t>
      </w:r>
    </w:p>
    <w:p w14:paraId="4C4A4022" w14:textId="41D7DD09" w:rsidR="000B5A19" w:rsidRDefault="000B5A19" w:rsidP="005C1B69">
      <w:pPr>
        <w:jc w:val="highKashida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28BE9FAF" wp14:editId="676016D9">
            <wp:simplePos x="0" y="0"/>
            <wp:positionH relativeFrom="column">
              <wp:posOffset>-57150</wp:posOffset>
            </wp:positionH>
            <wp:positionV relativeFrom="paragraph">
              <wp:posOffset>260350</wp:posOffset>
            </wp:positionV>
            <wp:extent cx="3219450" cy="2987040"/>
            <wp:effectExtent l="0" t="0" r="0" b="3810"/>
            <wp:wrapNone/>
            <wp:docPr id="5" name="Picture 5" descr="LogicWorks 5 - [C:\Users\Mukand\OneDrive\Desktop\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icWorks 5 - [C:\Users\Mukand\OneDrive\Desktop\Circuit1.cct]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05" t="15430" r="44487" b="39436"/>
                    <a:stretch/>
                  </pic:blipFill>
                  <pic:spPr bwMode="auto">
                    <a:xfrm>
                      <a:off x="0" y="0"/>
                      <a:ext cx="3219450" cy="2987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  <w:szCs w:val="32"/>
        </w:rPr>
        <w:t xml:space="preserve"> Nor </w:t>
      </w:r>
      <w:proofErr w:type="gramStart"/>
      <w:r>
        <w:rPr>
          <w:sz w:val="32"/>
          <w:szCs w:val="32"/>
        </w:rPr>
        <w:t xml:space="preserve">and  </w:t>
      </w:r>
      <w:proofErr w:type="spellStart"/>
      <w:r>
        <w:rPr>
          <w:sz w:val="32"/>
          <w:szCs w:val="32"/>
        </w:rPr>
        <w:t>Nand</w:t>
      </w:r>
      <w:proofErr w:type="spellEnd"/>
      <w:proofErr w:type="gramEnd"/>
      <w:r>
        <w:rPr>
          <w:sz w:val="32"/>
          <w:szCs w:val="32"/>
        </w:rPr>
        <w:t xml:space="preserve"> gate</w:t>
      </w:r>
    </w:p>
    <w:p w14:paraId="3E0AC520" w14:textId="218ABB00" w:rsidR="000B5A19" w:rsidRDefault="000B5A19" w:rsidP="005C1B69">
      <w:pPr>
        <w:jc w:val="highKashida"/>
        <w:rPr>
          <w:sz w:val="32"/>
          <w:szCs w:val="32"/>
        </w:rPr>
      </w:pPr>
    </w:p>
    <w:p w14:paraId="0F83BD10" w14:textId="592D9304" w:rsidR="000B5A19" w:rsidRDefault="000B5A19" w:rsidP="005C1B69">
      <w:pPr>
        <w:jc w:val="highKashida"/>
        <w:rPr>
          <w:sz w:val="32"/>
          <w:szCs w:val="32"/>
        </w:rPr>
      </w:pPr>
    </w:p>
    <w:p w14:paraId="24479FC5" w14:textId="4A1F3418" w:rsidR="000B5A19" w:rsidRDefault="000B5A19" w:rsidP="005C1B69">
      <w:pPr>
        <w:jc w:val="highKashida"/>
        <w:rPr>
          <w:sz w:val="32"/>
          <w:szCs w:val="32"/>
        </w:rPr>
      </w:pPr>
    </w:p>
    <w:p w14:paraId="3C011D97" w14:textId="77777777" w:rsidR="000B5A19" w:rsidRDefault="000B5A19" w:rsidP="005C1B69">
      <w:pPr>
        <w:jc w:val="highKashida"/>
        <w:rPr>
          <w:sz w:val="32"/>
          <w:szCs w:val="32"/>
        </w:rPr>
      </w:pPr>
    </w:p>
    <w:p w14:paraId="4D195937" w14:textId="77777777" w:rsidR="000B5A19" w:rsidRDefault="000B5A19" w:rsidP="005C1B69">
      <w:pPr>
        <w:jc w:val="highKashida"/>
        <w:rPr>
          <w:sz w:val="32"/>
          <w:szCs w:val="32"/>
        </w:rPr>
      </w:pPr>
    </w:p>
    <w:p w14:paraId="3B11F7FF" w14:textId="183DC8FC" w:rsidR="000B5A19" w:rsidRDefault="000B5A19" w:rsidP="005C1B69">
      <w:pPr>
        <w:jc w:val="highKashida"/>
        <w:rPr>
          <w:sz w:val="32"/>
          <w:szCs w:val="32"/>
        </w:rPr>
      </w:pPr>
    </w:p>
    <w:p w14:paraId="7AFB4199" w14:textId="77777777" w:rsidR="000B5A19" w:rsidRDefault="000B5A19" w:rsidP="005C1B69">
      <w:pPr>
        <w:jc w:val="highKashida"/>
        <w:rPr>
          <w:sz w:val="32"/>
          <w:szCs w:val="32"/>
        </w:rPr>
      </w:pPr>
    </w:p>
    <w:p w14:paraId="580B2563" w14:textId="77777777" w:rsidR="000B5A19" w:rsidRDefault="000B5A19" w:rsidP="005C1B69">
      <w:pPr>
        <w:jc w:val="highKashida"/>
        <w:rPr>
          <w:sz w:val="32"/>
          <w:szCs w:val="32"/>
        </w:rPr>
      </w:pPr>
    </w:p>
    <w:p w14:paraId="09F14639" w14:textId="2058DA00" w:rsidR="000B5A19" w:rsidRPr="00B25158" w:rsidRDefault="00DD764F" w:rsidP="005C1B69">
      <w:pPr>
        <w:jc w:val="highKashida"/>
        <w:rPr>
          <w:b/>
          <w:bCs/>
          <w:sz w:val="32"/>
          <w:szCs w:val="32"/>
        </w:rPr>
      </w:pPr>
      <w:r w:rsidRPr="00B25158">
        <w:rPr>
          <w:b/>
          <w:bCs/>
          <w:sz w:val="32"/>
          <w:szCs w:val="32"/>
        </w:rPr>
        <w:t>Ques 2:</w:t>
      </w:r>
    </w:p>
    <w:p w14:paraId="19F665EB" w14:textId="49445F7A" w:rsidR="00DD764F" w:rsidRPr="00486B9A" w:rsidRDefault="00486B9A" w:rsidP="005C1B69">
      <w:pPr>
        <w:jc w:val="highKashida"/>
        <w:rPr>
          <w:sz w:val="40"/>
          <w:szCs w:val="40"/>
        </w:rPr>
      </w:pPr>
      <w:r w:rsidRPr="00486B9A">
        <w:rPr>
          <w:b/>
          <w:bCs/>
          <w:sz w:val="28"/>
          <w:szCs w:val="28"/>
        </w:rPr>
        <w:t>Implement D Latch by using logic gates.</w:t>
      </w:r>
    </w:p>
    <w:p w14:paraId="415141EE" w14:textId="77777777" w:rsidR="000B5A19" w:rsidRDefault="000B5A19" w:rsidP="005C1B69">
      <w:pPr>
        <w:jc w:val="highKashida"/>
        <w:rPr>
          <w:sz w:val="32"/>
          <w:szCs w:val="32"/>
        </w:rPr>
      </w:pPr>
    </w:p>
    <w:p w14:paraId="71E3121E" w14:textId="4E2E0A3A" w:rsidR="000B5A19" w:rsidRDefault="00486B9A" w:rsidP="005C1B69">
      <w:pPr>
        <w:jc w:val="highKashida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1DFBF1DE" wp14:editId="416AE43D">
            <wp:simplePos x="0" y="0"/>
            <wp:positionH relativeFrom="column">
              <wp:posOffset>962025</wp:posOffset>
            </wp:positionH>
            <wp:positionV relativeFrom="paragraph">
              <wp:posOffset>62865</wp:posOffset>
            </wp:positionV>
            <wp:extent cx="3486150" cy="2686050"/>
            <wp:effectExtent l="0" t="0" r="0" b="0"/>
            <wp:wrapNone/>
            <wp:docPr id="7" name="Picture 7" descr="LogicWorks 5 - [C:\Users\Mukand\OneDrive\Desktop\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icWorks 5 - [C:\Users\Mukand\OneDrive\Desktop\Circuit1.cct]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07" t="24899" r="36699" b="53512"/>
                    <a:stretch/>
                  </pic:blipFill>
                  <pic:spPr bwMode="auto">
                    <a:xfrm>
                      <a:off x="0" y="0"/>
                      <a:ext cx="3486150" cy="268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B6522A" w14:textId="324CD350" w:rsidR="000B5A19" w:rsidRDefault="000B5A19" w:rsidP="005C1B69">
      <w:pPr>
        <w:jc w:val="highKashida"/>
        <w:rPr>
          <w:sz w:val="32"/>
          <w:szCs w:val="32"/>
        </w:rPr>
      </w:pPr>
    </w:p>
    <w:p w14:paraId="17D2D8B9" w14:textId="64027ACE" w:rsidR="000B5A19" w:rsidRDefault="000B5A19" w:rsidP="005C1B69">
      <w:pPr>
        <w:jc w:val="highKashida"/>
        <w:rPr>
          <w:sz w:val="32"/>
          <w:szCs w:val="32"/>
        </w:rPr>
      </w:pPr>
    </w:p>
    <w:p w14:paraId="022379BF" w14:textId="77777777" w:rsidR="000B5A19" w:rsidRDefault="000B5A19" w:rsidP="005C1B69">
      <w:pPr>
        <w:jc w:val="highKashida"/>
        <w:rPr>
          <w:sz w:val="32"/>
          <w:szCs w:val="32"/>
        </w:rPr>
      </w:pPr>
    </w:p>
    <w:p w14:paraId="3F9A45D3" w14:textId="77777777" w:rsidR="000B5A19" w:rsidRDefault="000B5A19" w:rsidP="005C1B69">
      <w:pPr>
        <w:jc w:val="highKashida"/>
        <w:rPr>
          <w:sz w:val="32"/>
          <w:szCs w:val="32"/>
        </w:rPr>
      </w:pPr>
    </w:p>
    <w:p w14:paraId="61EC722E" w14:textId="77777777" w:rsidR="000B5A19" w:rsidRDefault="000B5A19" w:rsidP="005C1B69">
      <w:pPr>
        <w:jc w:val="highKashida"/>
        <w:rPr>
          <w:sz w:val="32"/>
          <w:szCs w:val="32"/>
        </w:rPr>
      </w:pPr>
    </w:p>
    <w:p w14:paraId="626B02B5" w14:textId="77777777" w:rsidR="000B5A19" w:rsidRDefault="000B5A19" w:rsidP="005C1B69">
      <w:pPr>
        <w:jc w:val="highKashida"/>
        <w:rPr>
          <w:sz w:val="32"/>
          <w:szCs w:val="32"/>
        </w:rPr>
      </w:pPr>
    </w:p>
    <w:p w14:paraId="3537AC05" w14:textId="77777777" w:rsidR="00486B9A" w:rsidRDefault="00486B9A" w:rsidP="005C1B69">
      <w:pPr>
        <w:jc w:val="highKashida"/>
        <w:rPr>
          <w:b/>
          <w:bCs/>
          <w:sz w:val="32"/>
          <w:szCs w:val="32"/>
        </w:rPr>
      </w:pPr>
    </w:p>
    <w:p w14:paraId="12335498" w14:textId="3ECF63E2" w:rsidR="000B5A19" w:rsidRPr="00B25158" w:rsidRDefault="00675E1A" w:rsidP="005C1B69">
      <w:pPr>
        <w:jc w:val="highKashida"/>
        <w:rPr>
          <w:b/>
          <w:bCs/>
          <w:sz w:val="32"/>
          <w:szCs w:val="32"/>
        </w:rPr>
      </w:pPr>
      <w:r w:rsidRPr="00B25158">
        <w:rPr>
          <w:b/>
          <w:bCs/>
          <w:sz w:val="32"/>
          <w:szCs w:val="32"/>
        </w:rPr>
        <w:lastRenderedPageBreak/>
        <w:t>Ques 3:</w:t>
      </w:r>
    </w:p>
    <w:p w14:paraId="5C086880" w14:textId="44A477B7" w:rsidR="00675E1A" w:rsidRDefault="00675E1A" w:rsidP="005C1B69">
      <w:pPr>
        <w:jc w:val="highKashida"/>
        <w:rPr>
          <w:sz w:val="32"/>
          <w:szCs w:val="32"/>
        </w:rPr>
      </w:pPr>
      <w:r>
        <w:rPr>
          <w:sz w:val="32"/>
          <w:szCs w:val="32"/>
        </w:rPr>
        <w:t xml:space="preserve">Implement S-R latch using </w:t>
      </w:r>
      <w:proofErr w:type="spellStart"/>
      <w:r>
        <w:rPr>
          <w:sz w:val="32"/>
          <w:szCs w:val="32"/>
        </w:rPr>
        <w:t>nand</w:t>
      </w:r>
      <w:proofErr w:type="spellEnd"/>
      <w:r>
        <w:rPr>
          <w:sz w:val="32"/>
          <w:szCs w:val="32"/>
        </w:rPr>
        <w:t xml:space="preserve"> and nor gates</w:t>
      </w:r>
    </w:p>
    <w:p w14:paraId="50D31834" w14:textId="5C3901E7" w:rsidR="00675E1A" w:rsidRDefault="00486B9A" w:rsidP="005C1B69">
      <w:pPr>
        <w:jc w:val="highKashida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36EF5532" wp14:editId="33508FB6">
            <wp:simplePos x="0" y="0"/>
            <wp:positionH relativeFrom="column">
              <wp:posOffset>190500</wp:posOffset>
            </wp:positionH>
            <wp:positionV relativeFrom="page">
              <wp:posOffset>1133474</wp:posOffset>
            </wp:positionV>
            <wp:extent cx="4930140" cy="3705225"/>
            <wp:effectExtent l="0" t="0" r="3810" b="9525"/>
            <wp:wrapNone/>
            <wp:docPr id="6" name="Picture 6" descr="LogicWorks 5 - [C:\Users\Mukand\OneDrive\Desktop\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icWorks 5 - [C:\Users\Mukand\OneDrive\Desktop\Circuit1.cct]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05" t="15430" r="44487" b="39436"/>
                    <a:stretch/>
                  </pic:blipFill>
                  <pic:spPr bwMode="auto">
                    <a:xfrm>
                      <a:off x="0" y="0"/>
                      <a:ext cx="4930140" cy="3705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4857DB" w14:textId="37F8BB5F" w:rsidR="00675E1A" w:rsidRDefault="00675E1A" w:rsidP="005C1B69">
      <w:pPr>
        <w:jc w:val="highKashida"/>
        <w:rPr>
          <w:sz w:val="32"/>
          <w:szCs w:val="32"/>
        </w:rPr>
      </w:pPr>
    </w:p>
    <w:p w14:paraId="2167A46A" w14:textId="77777777" w:rsidR="00675E1A" w:rsidRDefault="00675E1A" w:rsidP="005C1B69">
      <w:pPr>
        <w:jc w:val="highKashida"/>
        <w:rPr>
          <w:sz w:val="32"/>
          <w:szCs w:val="32"/>
        </w:rPr>
      </w:pPr>
    </w:p>
    <w:p w14:paraId="4EF82544" w14:textId="77777777" w:rsidR="00675E1A" w:rsidRDefault="00675E1A" w:rsidP="005C1B69">
      <w:pPr>
        <w:jc w:val="highKashida"/>
        <w:rPr>
          <w:sz w:val="32"/>
          <w:szCs w:val="32"/>
        </w:rPr>
      </w:pPr>
    </w:p>
    <w:p w14:paraId="3080AE5F" w14:textId="77777777" w:rsidR="00675E1A" w:rsidRDefault="00675E1A" w:rsidP="005C1B69">
      <w:pPr>
        <w:jc w:val="highKashida"/>
        <w:rPr>
          <w:sz w:val="32"/>
          <w:szCs w:val="32"/>
        </w:rPr>
      </w:pPr>
    </w:p>
    <w:p w14:paraId="5F553A25" w14:textId="77777777" w:rsidR="00675E1A" w:rsidRDefault="00675E1A" w:rsidP="005C1B69">
      <w:pPr>
        <w:jc w:val="highKashida"/>
        <w:rPr>
          <w:sz w:val="32"/>
          <w:szCs w:val="32"/>
        </w:rPr>
      </w:pPr>
    </w:p>
    <w:p w14:paraId="380AD09F" w14:textId="77777777" w:rsidR="00675E1A" w:rsidRDefault="00675E1A" w:rsidP="005C1B69">
      <w:pPr>
        <w:jc w:val="highKashida"/>
        <w:rPr>
          <w:sz w:val="32"/>
          <w:szCs w:val="32"/>
        </w:rPr>
      </w:pPr>
    </w:p>
    <w:p w14:paraId="16DF8D86" w14:textId="77777777" w:rsidR="00675E1A" w:rsidRDefault="00675E1A" w:rsidP="005C1B69">
      <w:pPr>
        <w:jc w:val="highKashida"/>
        <w:rPr>
          <w:sz w:val="32"/>
          <w:szCs w:val="32"/>
        </w:rPr>
      </w:pPr>
    </w:p>
    <w:p w14:paraId="0755ACB1" w14:textId="77777777" w:rsidR="00675E1A" w:rsidRDefault="00675E1A" w:rsidP="005C1B69">
      <w:pPr>
        <w:jc w:val="highKashida"/>
        <w:rPr>
          <w:sz w:val="32"/>
          <w:szCs w:val="32"/>
        </w:rPr>
      </w:pPr>
    </w:p>
    <w:p w14:paraId="08094E53" w14:textId="77777777" w:rsidR="00675E1A" w:rsidRDefault="00675E1A" w:rsidP="005C1B69">
      <w:pPr>
        <w:jc w:val="highKashida"/>
        <w:rPr>
          <w:sz w:val="32"/>
          <w:szCs w:val="32"/>
        </w:rPr>
      </w:pPr>
    </w:p>
    <w:p w14:paraId="0E430854" w14:textId="77777777" w:rsidR="00675E1A" w:rsidRDefault="00675E1A" w:rsidP="005C1B69">
      <w:pPr>
        <w:jc w:val="highKashida"/>
        <w:rPr>
          <w:sz w:val="32"/>
          <w:szCs w:val="32"/>
        </w:rPr>
      </w:pPr>
    </w:p>
    <w:p w14:paraId="7BBFBC8D" w14:textId="680E78F4" w:rsidR="005C1B69" w:rsidRPr="00B25158" w:rsidRDefault="005C1B69" w:rsidP="005C1B69">
      <w:pPr>
        <w:jc w:val="highKashida"/>
        <w:rPr>
          <w:b/>
          <w:bCs/>
          <w:sz w:val="32"/>
          <w:szCs w:val="32"/>
        </w:rPr>
      </w:pPr>
      <w:r w:rsidRPr="00B25158">
        <w:rPr>
          <w:b/>
          <w:bCs/>
          <w:sz w:val="32"/>
          <w:szCs w:val="32"/>
        </w:rPr>
        <w:t xml:space="preserve">Ques </w:t>
      </w:r>
      <w:r w:rsidR="000B5A19" w:rsidRPr="00B25158">
        <w:rPr>
          <w:b/>
          <w:bCs/>
          <w:sz w:val="32"/>
          <w:szCs w:val="32"/>
        </w:rPr>
        <w:t>4</w:t>
      </w:r>
      <w:r w:rsidRPr="00B25158">
        <w:rPr>
          <w:b/>
          <w:bCs/>
          <w:sz w:val="32"/>
          <w:szCs w:val="32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9"/>
        <w:gridCol w:w="1819"/>
        <w:gridCol w:w="1819"/>
        <w:gridCol w:w="1819"/>
        <w:gridCol w:w="1819"/>
      </w:tblGrid>
      <w:tr w:rsidR="000B5A19" w14:paraId="1B554954" w14:textId="77777777" w:rsidTr="00B25158">
        <w:trPr>
          <w:trHeight w:val="531"/>
        </w:trPr>
        <w:tc>
          <w:tcPr>
            <w:tcW w:w="1819" w:type="dxa"/>
          </w:tcPr>
          <w:p w14:paraId="3551AE9D" w14:textId="721EBC00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</w:t>
            </w:r>
          </w:p>
        </w:tc>
        <w:tc>
          <w:tcPr>
            <w:tcW w:w="1819" w:type="dxa"/>
          </w:tcPr>
          <w:p w14:paraId="19A48425" w14:textId="201F5113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</w:t>
            </w:r>
          </w:p>
        </w:tc>
        <w:tc>
          <w:tcPr>
            <w:tcW w:w="1819" w:type="dxa"/>
          </w:tcPr>
          <w:p w14:paraId="576E4161" w14:textId="0856A899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Qn</w:t>
            </w:r>
            <w:proofErr w:type="spellEnd"/>
          </w:p>
        </w:tc>
        <w:tc>
          <w:tcPr>
            <w:tcW w:w="1819" w:type="dxa"/>
          </w:tcPr>
          <w:p w14:paraId="3BCEFA15" w14:textId="7F8EB5F1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Q</w:t>
            </w:r>
          </w:p>
        </w:tc>
        <w:tc>
          <w:tcPr>
            <w:tcW w:w="1819" w:type="dxa"/>
          </w:tcPr>
          <w:p w14:paraId="0E5CDB49" w14:textId="542781FF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Q~</w:t>
            </w:r>
          </w:p>
        </w:tc>
      </w:tr>
      <w:tr w:rsidR="000B5A19" w14:paraId="0936E12E" w14:textId="77777777" w:rsidTr="00B25158">
        <w:trPr>
          <w:trHeight w:val="546"/>
        </w:trPr>
        <w:tc>
          <w:tcPr>
            <w:tcW w:w="1819" w:type="dxa"/>
          </w:tcPr>
          <w:p w14:paraId="31EACBC5" w14:textId="0AB2E384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17981D82" w14:textId="0BCEE432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41B0CF01" w14:textId="1B151035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37023DD8" w14:textId="262DFECB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emory</w:t>
            </w:r>
          </w:p>
        </w:tc>
        <w:tc>
          <w:tcPr>
            <w:tcW w:w="1819" w:type="dxa"/>
          </w:tcPr>
          <w:p w14:paraId="6C0B5132" w14:textId="409ABF72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emory</w:t>
            </w:r>
          </w:p>
        </w:tc>
      </w:tr>
      <w:tr w:rsidR="000B5A19" w14:paraId="34E90A9A" w14:textId="77777777" w:rsidTr="00B25158">
        <w:trPr>
          <w:trHeight w:val="531"/>
        </w:trPr>
        <w:tc>
          <w:tcPr>
            <w:tcW w:w="1819" w:type="dxa"/>
          </w:tcPr>
          <w:p w14:paraId="1969587C" w14:textId="121B8405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79745E6A" w14:textId="44A46139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005712C1" w14:textId="0AAD19FF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27772E89" w14:textId="607D5313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emory</w:t>
            </w:r>
          </w:p>
        </w:tc>
        <w:tc>
          <w:tcPr>
            <w:tcW w:w="1819" w:type="dxa"/>
          </w:tcPr>
          <w:p w14:paraId="22410EFF" w14:textId="0BAF55DA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emory</w:t>
            </w:r>
          </w:p>
        </w:tc>
      </w:tr>
      <w:tr w:rsidR="000B5A19" w14:paraId="246200FB" w14:textId="77777777" w:rsidTr="00B25158">
        <w:trPr>
          <w:trHeight w:val="546"/>
        </w:trPr>
        <w:tc>
          <w:tcPr>
            <w:tcW w:w="1819" w:type="dxa"/>
          </w:tcPr>
          <w:p w14:paraId="6B489819" w14:textId="7132A464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5AFFF556" w14:textId="2DCAF7B2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2873C0A1" w14:textId="0F3E9CAE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7BB1B8E6" w14:textId="652E672F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 (reset)</w:t>
            </w:r>
          </w:p>
        </w:tc>
        <w:tc>
          <w:tcPr>
            <w:tcW w:w="1819" w:type="dxa"/>
          </w:tcPr>
          <w:p w14:paraId="6C0F5CA4" w14:textId="304D1F00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(reset)</w:t>
            </w:r>
          </w:p>
        </w:tc>
      </w:tr>
      <w:tr w:rsidR="000B5A19" w14:paraId="15D1C828" w14:textId="77777777" w:rsidTr="00B25158">
        <w:trPr>
          <w:trHeight w:val="531"/>
        </w:trPr>
        <w:tc>
          <w:tcPr>
            <w:tcW w:w="1819" w:type="dxa"/>
          </w:tcPr>
          <w:p w14:paraId="5ECC6B55" w14:textId="50BEA70C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633E8706" w14:textId="5E8D3A02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70CEE7A3" w14:textId="6AF75077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4C995F16" w14:textId="04738137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valid</w:t>
            </w:r>
          </w:p>
        </w:tc>
        <w:tc>
          <w:tcPr>
            <w:tcW w:w="1819" w:type="dxa"/>
          </w:tcPr>
          <w:p w14:paraId="32E1A709" w14:textId="1108FEEE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valid</w:t>
            </w:r>
          </w:p>
        </w:tc>
      </w:tr>
      <w:tr w:rsidR="000B5A19" w14:paraId="15DAF59E" w14:textId="77777777" w:rsidTr="00B25158">
        <w:trPr>
          <w:trHeight w:val="531"/>
        </w:trPr>
        <w:tc>
          <w:tcPr>
            <w:tcW w:w="1819" w:type="dxa"/>
          </w:tcPr>
          <w:p w14:paraId="2BF86FBD" w14:textId="39C177A4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74E36AE4" w14:textId="6DAA4AE6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5388A6BC" w14:textId="6E7C1B5E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3C716884" w14:textId="3450BA3D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 (set)</w:t>
            </w:r>
          </w:p>
        </w:tc>
        <w:tc>
          <w:tcPr>
            <w:tcW w:w="1819" w:type="dxa"/>
          </w:tcPr>
          <w:p w14:paraId="65C37135" w14:textId="40BCA946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 (set)</w:t>
            </w:r>
          </w:p>
        </w:tc>
      </w:tr>
      <w:tr w:rsidR="000B5A19" w14:paraId="4CBA333A" w14:textId="77777777" w:rsidTr="00B25158">
        <w:trPr>
          <w:trHeight w:val="546"/>
        </w:trPr>
        <w:tc>
          <w:tcPr>
            <w:tcW w:w="1819" w:type="dxa"/>
          </w:tcPr>
          <w:p w14:paraId="0C0D6F71" w14:textId="4E17AB0A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7A78E8A3" w14:textId="79CF341B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0B81A3F6" w14:textId="601D8037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077BD9D4" w14:textId="1B12D553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valid</w:t>
            </w:r>
          </w:p>
        </w:tc>
        <w:tc>
          <w:tcPr>
            <w:tcW w:w="1819" w:type="dxa"/>
          </w:tcPr>
          <w:p w14:paraId="35605C1A" w14:textId="35D4AE28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valid</w:t>
            </w:r>
          </w:p>
        </w:tc>
      </w:tr>
      <w:tr w:rsidR="000B5A19" w14:paraId="0CB122C0" w14:textId="77777777" w:rsidTr="00B25158">
        <w:trPr>
          <w:trHeight w:val="531"/>
        </w:trPr>
        <w:tc>
          <w:tcPr>
            <w:tcW w:w="1819" w:type="dxa"/>
          </w:tcPr>
          <w:p w14:paraId="1E4C137C" w14:textId="3E9FEDF2" w:rsidR="000B5A19" w:rsidRDefault="000B5A19" w:rsidP="000B5A1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67944699" w14:textId="341E1DDB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3E655185" w14:textId="081DED07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1819" w:type="dxa"/>
          </w:tcPr>
          <w:p w14:paraId="4FF53169" w14:textId="5D8AEA79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valid</w:t>
            </w:r>
          </w:p>
        </w:tc>
        <w:tc>
          <w:tcPr>
            <w:tcW w:w="1819" w:type="dxa"/>
          </w:tcPr>
          <w:p w14:paraId="0C7557AC" w14:textId="3B29FD23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valid</w:t>
            </w:r>
          </w:p>
        </w:tc>
      </w:tr>
      <w:tr w:rsidR="000B5A19" w14:paraId="6E01DA84" w14:textId="77777777" w:rsidTr="00B25158">
        <w:trPr>
          <w:trHeight w:val="531"/>
        </w:trPr>
        <w:tc>
          <w:tcPr>
            <w:tcW w:w="1819" w:type="dxa"/>
          </w:tcPr>
          <w:p w14:paraId="6FC592CC" w14:textId="5828EB52" w:rsidR="000B5A19" w:rsidRDefault="000B5A19" w:rsidP="000B5A1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099D84B7" w14:textId="34D87BE3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7AF90378" w14:textId="701577CC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819" w:type="dxa"/>
          </w:tcPr>
          <w:p w14:paraId="3E070C21" w14:textId="4850C463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valid</w:t>
            </w:r>
          </w:p>
        </w:tc>
        <w:tc>
          <w:tcPr>
            <w:tcW w:w="1819" w:type="dxa"/>
          </w:tcPr>
          <w:p w14:paraId="2F691971" w14:textId="54E101ED" w:rsidR="000B5A19" w:rsidRDefault="000B5A19" w:rsidP="005C1B69">
            <w:pPr>
              <w:jc w:val="highKashida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valid</w:t>
            </w:r>
          </w:p>
        </w:tc>
      </w:tr>
    </w:tbl>
    <w:p w14:paraId="6BFDFF9F" w14:textId="77777777" w:rsidR="000B5A19" w:rsidRDefault="000B5A19" w:rsidP="005C1B69">
      <w:pPr>
        <w:jc w:val="highKashida"/>
        <w:rPr>
          <w:sz w:val="32"/>
          <w:szCs w:val="32"/>
        </w:rPr>
      </w:pPr>
    </w:p>
    <w:p w14:paraId="33E8AAF7" w14:textId="77777777" w:rsidR="005C1B69" w:rsidRDefault="005C1B69" w:rsidP="005C1B69">
      <w:pPr>
        <w:jc w:val="highKashida"/>
        <w:rPr>
          <w:sz w:val="32"/>
          <w:szCs w:val="32"/>
        </w:rPr>
      </w:pPr>
    </w:p>
    <w:p w14:paraId="0207C8A0" w14:textId="77777777" w:rsidR="005C1B69" w:rsidRPr="005C1B69" w:rsidRDefault="005C1B69" w:rsidP="005C1B69">
      <w:pPr>
        <w:rPr>
          <w:sz w:val="32"/>
          <w:szCs w:val="32"/>
        </w:rPr>
      </w:pPr>
    </w:p>
    <w:sectPr w:rsidR="005C1B69" w:rsidRPr="005C1B69" w:rsidSect="00486B9A">
      <w:pgSz w:w="12240" w:h="15840"/>
      <w:pgMar w:top="45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U0N7IwNzQzNDZQ0lEKTi0uzszPAykwqgUA0VpbYiwAAAA="/>
  </w:docVars>
  <w:rsids>
    <w:rsidRoot w:val="005C1B69"/>
    <w:rsid w:val="000B5A19"/>
    <w:rsid w:val="00417478"/>
    <w:rsid w:val="00486B9A"/>
    <w:rsid w:val="005C1B69"/>
    <w:rsid w:val="00675E1A"/>
    <w:rsid w:val="007C252F"/>
    <w:rsid w:val="00A871AD"/>
    <w:rsid w:val="00B25158"/>
    <w:rsid w:val="00DD764F"/>
    <w:rsid w:val="00DE3AC3"/>
    <w:rsid w:val="00EF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9BE78"/>
  <w15:chartTrackingRefBased/>
  <w15:docId w15:val="{7B94059D-C20B-44A1-916D-30F5003CE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5A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0B5A1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B5A19"/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mp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FF00"/>
      </a:dk1>
      <a:lt1>
        <a:sysClr val="window" lastClr="00000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9</cp:revision>
  <dcterms:created xsi:type="dcterms:W3CDTF">2021-05-27T16:06:00Z</dcterms:created>
  <dcterms:modified xsi:type="dcterms:W3CDTF">2021-05-28T03:28:00Z</dcterms:modified>
</cp:coreProperties>
</file>